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die Hivel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d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ivel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60 Oak Tree Lane Northfield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die.hivele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7452720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idge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30/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ob</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202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